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1828B" w14:textId="7311AAB9" w:rsidR="00616F5B" w:rsidRDefault="000D17F1" w:rsidP="003E1CC7">
      <w:pPr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noProof/>
          <w:sz w:val="24"/>
        </w:rPr>
        <w:drawing>
          <wp:inline distT="0" distB="0" distL="0" distR="0" wp14:anchorId="194D8E32" wp14:editId="3445C134">
            <wp:extent cx="7632700" cy="572135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0" cy="572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b/>
          <w:noProof/>
          <w:sz w:val="24"/>
        </w:rPr>
        <w:drawing>
          <wp:inline distT="0" distB="0" distL="0" distR="0" wp14:anchorId="4F54C790" wp14:editId="17A6166C">
            <wp:extent cx="7632700" cy="5721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0" cy="572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b/>
          <w:noProof/>
          <w:sz w:val="24"/>
        </w:rPr>
        <w:drawing>
          <wp:inline distT="0" distB="0" distL="0" distR="0" wp14:anchorId="0278D062" wp14:editId="45862537">
            <wp:extent cx="7632700" cy="5721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0" cy="572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b/>
          <w:noProof/>
          <w:sz w:val="24"/>
        </w:rPr>
        <w:drawing>
          <wp:inline distT="0" distB="0" distL="0" distR="0" wp14:anchorId="6FDEF6BF" wp14:editId="4E87146E">
            <wp:extent cx="4140200" cy="5518150"/>
            <wp:effectExtent l="685800" t="0" r="6794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40200" cy="551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7AB1">
        <w:rPr>
          <w:rFonts w:ascii="Arial Narrow" w:hAnsi="Arial Narrow"/>
          <w:b/>
          <w:sz w:val="24"/>
        </w:rPr>
        <w:t xml:space="preserve">     </w:t>
      </w:r>
      <w:r>
        <w:rPr>
          <w:rFonts w:ascii="Arial Narrow" w:hAnsi="Arial Narrow"/>
          <w:b/>
          <w:noProof/>
          <w:sz w:val="24"/>
        </w:rPr>
        <w:drawing>
          <wp:inline distT="0" distB="0" distL="0" distR="0" wp14:anchorId="57ACF19A" wp14:editId="2BB7AABA">
            <wp:extent cx="4140200" cy="5518150"/>
            <wp:effectExtent l="685800" t="0" r="6794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40200" cy="551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9F0F4" w14:textId="77777777" w:rsidR="00616F5B" w:rsidRDefault="00616F5B" w:rsidP="003E1CC7">
      <w:pPr>
        <w:rPr>
          <w:rFonts w:ascii="Arial Narrow" w:hAnsi="Arial Narrow"/>
          <w:b/>
          <w:sz w:val="24"/>
        </w:rPr>
      </w:pPr>
    </w:p>
    <w:sectPr w:rsidR="00616F5B" w:rsidSect="00616F5B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81332" w14:textId="77777777" w:rsidR="00021F6F" w:rsidRDefault="00021F6F" w:rsidP="00616F5B">
      <w:pPr>
        <w:spacing w:after="0" w:line="240" w:lineRule="auto"/>
      </w:pPr>
      <w:r>
        <w:separator/>
      </w:r>
    </w:p>
  </w:endnote>
  <w:endnote w:type="continuationSeparator" w:id="0">
    <w:p w14:paraId="7485C371" w14:textId="77777777" w:rsidR="00021F6F" w:rsidRDefault="00021F6F" w:rsidP="00616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32C21" w14:textId="77777777" w:rsidR="0001785B" w:rsidRPr="0001785B" w:rsidRDefault="00886084" w:rsidP="0001785B">
    <w:pPr>
      <w:pStyle w:val="Footer"/>
      <w:rPr>
        <w:rFonts w:ascii="Arial Narrow" w:hAnsi="Arial Narrow"/>
        <w:b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F0BFE94" wp14:editId="2A323CF9">
          <wp:simplePos x="0" y="0"/>
          <wp:positionH relativeFrom="margin">
            <wp:align>left</wp:align>
          </wp:positionH>
          <wp:positionV relativeFrom="page">
            <wp:posOffset>6737985</wp:posOffset>
          </wp:positionV>
          <wp:extent cx="476250" cy="481330"/>
          <wp:effectExtent l="0" t="0" r="0" b="0"/>
          <wp:wrapThrough wrapText="bothSides">
            <wp:wrapPolygon edited="0">
              <wp:start x="0" y="0"/>
              <wp:lineTo x="0" y="20517"/>
              <wp:lineTo x="20736" y="20517"/>
              <wp:lineTo x="20736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250" cy="481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 Narrow" w:hAnsi="Arial Narrow"/>
        <w:b/>
      </w:rPr>
      <w:t xml:space="preserve">Design Workshop Consultant </w:t>
    </w:r>
    <w:r w:rsidR="0001785B" w:rsidRPr="0001785B">
      <w:rPr>
        <w:rFonts w:ascii="Arial Narrow" w:hAnsi="Arial Narrow"/>
        <w:b/>
      </w:rPr>
      <w:t>Lt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D873A" w14:textId="77777777" w:rsidR="00021F6F" w:rsidRDefault="00021F6F" w:rsidP="00616F5B">
      <w:pPr>
        <w:spacing w:after="0" w:line="240" w:lineRule="auto"/>
      </w:pPr>
      <w:r>
        <w:separator/>
      </w:r>
    </w:p>
  </w:footnote>
  <w:footnote w:type="continuationSeparator" w:id="0">
    <w:p w14:paraId="78E0038A" w14:textId="77777777" w:rsidR="00021F6F" w:rsidRDefault="00021F6F" w:rsidP="00616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B19F2" w14:textId="77777777" w:rsidR="00616F5B" w:rsidRPr="00616F5B" w:rsidRDefault="00616F5B" w:rsidP="00616F5B">
    <w:pPr>
      <w:rPr>
        <w:rFonts w:ascii="Arial Narrow" w:hAnsi="Arial Narrow"/>
        <w:b/>
        <w:sz w:val="24"/>
      </w:rPr>
    </w:pPr>
    <w:r w:rsidRPr="003E1CC7">
      <w:rPr>
        <w:rFonts w:ascii="Arial Narrow" w:hAnsi="Arial Narrow"/>
        <w:b/>
        <w:sz w:val="24"/>
      </w:rPr>
      <w:t>SITE PHOTOS</w:t>
    </w:r>
    <w:r>
      <w:rPr>
        <w:rFonts w:ascii="Arial Narrow" w:hAnsi="Arial Narrow"/>
        <w:b/>
        <w:sz w:val="24"/>
      </w:rPr>
      <w:t>:</w:t>
    </w:r>
    <w:r w:rsidR="00CC7987">
      <w:rPr>
        <w:rFonts w:ascii="Arial Narrow" w:hAnsi="Arial Narrow"/>
        <w:b/>
        <w:sz w:val="24"/>
      </w:rPr>
      <w:t xml:space="preserve"> </w:t>
    </w:r>
    <w:r w:rsidR="00CC7987" w:rsidRPr="00CC7987">
      <w:rPr>
        <w:rFonts w:ascii="Arial Narrow" w:hAnsi="Arial Narrow"/>
        <w:b/>
        <w:sz w:val="24"/>
      </w:rPr>
      <w:t>1, Monmouth Road, Hayes, UB3 4JQ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szQxsTQ1MDQ0tbRU0lEKTi0uzszPAykwrAUAT73nbiwAAAA="/>
  </w:docVars>
  <w:rsids>
    <w:rsidRoot w:val="003E1CC7"/>
    <w:rsid w:val="00007909"/>
    <w:rsid w:val="0001785B"/>
    <w:rsid w:val="00021F6F"/>
    <w:rsid w:val="000D17F1"/>
    <w:rsid w:val="0013694E"/>
    <w:rsid w:val="00163D32"/>
    <w:rsid w:val="00200C74"/>
    <w:rsid w:val="0024216C"/>
    <w:rsid w:val="0036697B"/>
    <w:rsid w:val="00381A64"/>
    <w:rsid w:val="003E1CC7"/>
    <w:rsid w:val="003F1A85"/>
    <w:rsid w:val="00501CA4"/>
    <w:rsid w:val="00507AB1"/>
    <w:rsid w:val="00616F5B"/>
    <w:rsid w:val="007825C9"/>
    <w:rsid w:val="00886084"/>
    <w:rsid w:val="008A5BEB"/>
    <w:rsid w:val="00910BB1"/>
    <w:rsid w:val="00CC7987"/>
    <w:rsid w:val="00CE67C7"/>
    <w:rsid w:val="00EC4525"/>
    <w:rsid w:val="00F51418"/>
    <w:rsid w:val="00FE13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73416D8"/>
  <w15:docId w15:val="{15F2AF55-87E7-4780-B5D8-50BADE817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7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6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F5B"/>
  </w:style>
  <w:style w:type="paragraph" w:styleId="Footer">
    <w:name w:val="footer"/>
    <w:basedOn w:val="Normal"/>
    <w:link w:val="FooterChar"/>
    <w:uiPriority w:val="99"/>
    <w:unhideWhenUsed/>
    <w:rsid w:val="00616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</Words>
  <Characters>1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-designcad@outlook.com</dc:creator>
  <cp:keywords/>
  <dc:description/>
  <cp:lastModifiedBy>Rhian Thomas</cp:lastModifiedBy>
  <cp:revision>2</cp:revision>
  <dcterms:created xsi:type="dcterms:W3CDTF">2022-08-22T09:45:00Z</dcterms:created>
  <dcterms:modified xsi:type="dcterms:W3CDTF">2022-08-2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a8edf35-91ea-44e1-afab-38c462b39a0c_Enabled">
    <vt:lpwstr>true</vt:lpwstr>
  </property>
  <property fmtid="{D5CDD505-2E9C-101B-9397-08002B2CF9AE}" pid="3" name="MSIP_Label_7a8edf35-91ea-44e1-afab-38c462b39a0c_SetDate">
    <vt:lpwstr>2022-08-22T09:45:19Z</vt:lpwstr>
  </property>
  <property fmtid="{D5CDD505-2E9C-101B-9397-08002B2CF9AE}" pid="4" name="MSIP_Label_7a8edf35-91ea-44e1-afab-38c462b39a0c_Method">
    <vt:lpwstr>Standard</vt:lpwstr>
  </property>
  <property fmtid="{D5CDD505-2E9C-101B-9397-08002B2CF9AE}" pid="5" name="MSIP_Label_7a8edf35-91ea-44e1-afab-38c462b39a0c_Name">
    <vt:lpwstr>Official</vt:lpwstr>
  </property>
  <property fmtid="{D5CDD505-2E9C-101B-9397-08002B2CF9AE}" pid="6" name="MSIP_Label_7a8edf35-91ea-44e1-afab-38c462b39a0c_SiteId">
    <vt:lpwstr>aaacb679-c381-48fb-b320-f9d581ee948f</vt:lpwstr>
  </property>
  <property fmtid="{D5CDD505-2E9C-101B-9397-08002B2CF9AE}" pid="7" name="MSIP_Label_7a8edf35-91ea-44e1-afab-38c462b39a0c_ActionId">
    <vt:lpwstr>d61a3e27-7925-4b0f-93f0-dd189061ef31</vt:lpwstr>
  </property>
  <property fmtid="{D5CDD505-2E9C-101B-9397-08002B2CF9AE}" pid="8" name="MSIP_Label_7a8edf35-91ea-44e1-afab-38c462b39a0c_ContentBits">
    <vt:lpwstr>0</vt:lpwstr>
  </property>
</Properties>
</file>